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B3E3E3" w14:textId="77777777" w:rsidR="00AE7C00" w:rsidRPr="003B3823" w:rsidRDefault="00AE7C00" w:rsidP="00AE7C00">
      <w:pPr>
        <w:spacing w:line="340" w:lineRule="exact"/>
        <w:jc w:val="right"/>
      </w:pPr>
      <w:r w:rsidRPr="003B3823">
        <w:rPr>
          <w:rFonts w:hAnsi="ＭＳ 明朝"/>
        </w:rPr>
        <w:t>年　　月　　日</w:t>
      </w:r>
    </w:p>
    <w:p w14:paraId="393A5D52" w14:textId="0F8CD395" w:rsidR="00AE7C00" w:rsidRPr="003B3823" w:rsidRDefault="00AE7C00" w:rsidP="00AE7C00">
      <w:pPr>
        <w:spacing w:line="340" w:lineRule="exact"/>
      </w:pPr>
      <w:r>
        <w:rPr>
          <w:rFonts w:hAnsi="ＭＳ 明朝" w:hint="eastAsia"/>
        </w:rPr>
        <w:t>一般</w:t>
      </w:r>
      <w:r w:rsidRPr="003B3823">
        <w:rPr>
          <w:rFonts w:hAnsi="ＭＳ 明朝"/>
        </w:rPr>
        <w:t>社団法人</w:t>
      </w:r>
      <w:r w:rsidR="00A44B33">
        <w:rPr>
          <w:rFonts w:hAnsi="ＭＳ 明朝" w:hint="eastAsia"/>
        </w:rPr>
        <w:t xml:space="preserve"> </w:t>
      </w:r>
      <w:r w:rsidRPr="003B3823">
        <w:rPr>
          <w:rFonts w:hAnsi="ＭＳ 明朝"/>
        </w:rPr>
        <w:t>日本</w:t>
      </w:r>
      <w:r w:rsidR="00A44B33">
        <w:rPr>
          <w:rFonts w:hAnsi="ＭＳ 明朝" w:hint="eastAsia"/>
        </w:rPr>
        <w:t>感染症学会</w:t>
      </w:r>
    </w:p>
    <w:p w14:paraId="0F1AF52C" w14:textId="78A55163" w:rsidR="00AE7C00" w:rsidRDefault="00A44B33" w:rsidP="00AE7C00">
      <w:pPr>
        <w:spacing w:line="340" w:lineRule="exact"/>
        <w:rPr>
          <w:rFonts w:hAnsi="ＭＳ 明朝"/>
        </w:rPr>
      </w:pPr>
      <w:r>
        <w:rPr>
          <w:rFonts w:hAnsi="ＭＳ 明朝" w:hint="eastAsia"/>
        </w:rPr>
        <w:t>創立100周年記念誌編纂委員会</w:t>
      </w:r>
    </w:p>
    <w:p w14:paraId="183C5F6B" w14:textId="13FE58AB" w:rsidR="00AE7C00" w:rsidRPr="003B3823" w:rsidRDefault="00A44B33" w:rsidP="00AE7C00">
      <w:pPr>
        <w:spacing w:line="340" w:lineRule="exact"/>
      </w:pPr>
      <w:r>
        <w:rPr>
          <w:rFonts w:hAnsi="ＭＳ 明朝" w:hint="eastAsia"/>
        </w:rPr>
        <w:t>委員長</w:t>
      </w:r>
      <w:r w:rsidR="00AE7C00">
        <w:rPr>
          <w:rFonts w:hAnsi="ＭＳ 明朝" w:hint="eastAsia"/>
        </w:rPr>
        <w:t xml:space="preserve">　</w:t>
      </w:r>
      <w:r>
        <w:rPr>
          <w:rFonts w:hAnsi="ＭＳ 明朝" w:hint="eastAsia"/>
        </w:rPr>
        <w:t>舘田　一博　先生</w:t>
      </w:r>
    </w:p>
    <w:p w14:paraId="5F255BD1" w14:textId="3C0DB1B0" w:rsidR="00AE7C00" w:rsidRPr="00A44B33" w:rsidRDefault="00AE7C00" w:rsidP="00AE7C00">
      <w:pPr>
        <w:spacing w:line="340" w:lineRule="exact"/>
        <w:ind w:leftChars="2400" w:left="5040"/>
        <w:rPr>
          <w:rFonts w:hAnsi="ＭＳ 明朝"/>
        </w:rPr>
      </w:pPr>
      <w:r w:rsidRPr="003B3823">
        <w:rPr>
          <w:rFonts w:hAnsi="ＭＳ 明朝"/>
          <w:u w:val="single"/>
        </w:rPr>
        <w:t xml:space="preserve">申請者　　</w:t>
      </w:r>
      <w:r>
        <w:rPr>
          <w:rFonts w:hAnsi="ＭＳ 明朝" w:hint="eastAsia"/>
          <w:u w:val="single"/>
        </w:rPr>
        <w:t xml:space="preserve">　　　　　</w:t>
      </w:r>
      <w:r w:rsidRPr="003B3823">
        <w:rPr>
          <w:rFonts w:hAnsi="ＭＳ 明朝"/>
          <w:u w:val="single"/>
        </w:rPr>
        <w:t xml:space="preserve">　　　　　　　</w:t>
      </w:r>
      <w:r w:rsidR="00A44B33" w:rsidRPr="00416BD5">
        <w:rPr>
          <w:rFonts w:hAnsi="ＭＳ 明朝" w:hint="eastAsia"/>
          <w:u w:val="single"/>
        </w:rPr>
        <w:t xml:space="preserve">　</w:t>
      </w:r>
    </w:p>
    <w:p w14:paraId="682291FC" w14:textId="77777777" w:rsidR="00212B9A" w:rsidRDefault="00212B9A" w:rsidP="008B2C34"/>
    <w:p w14:paraId="4F04FFCA" w14:textId="77777777" w:rsidR="00416BD5" w:rsidRDefault="00416BD5" w:rsidP="008B2C34">
      <w:pPr>
        <w:rPr>
          <w:rFonts w:hint="eastAsia"/>
        </w:rPr>
      </w:pPr>
    </w:p>
    <w:p w14:paraId="72703992" w14:textId="0C0CF391" w:rsidR="00320A04" w:rsidRDefault="00A44B33" w:rsidP="00AE7C00">
      <w:pPr>
        <w:jc w:val="center"/>
        <w:rPr>
          <w:b/>
          <w:bCs/>
          <w:sz w:val="32"/>
          <w:szCs w:val="40"/>
        </w:rPr>
      </w:pPr>
      <w:r>
        <w:rPr>
          <w:rFonts w:hint="eastAsia"/>
          <w:b/>
          <w:bCs/>
          <w:sz w:val="32"/>
          <w:szCs w:val="40"/>
        </w:rPr>
        <w:t>創立100周年記念誌 座談会参加</w:t>
      </w:r>
      <w:r w:rsidR="00AE7C00" w:rsidRPr="00AE7C00">
        <w:rPr>
          <w:b/>
          <w:bCs/>
          <w:sz w:val="32"/>
          <w:szCs w:val="40"/>
        </w:rPr>
        <w:t>申込書</w:t>
      </w:r>
    </w:p>
    <w:tbl>
      <w:tblPr>
        <w:tblStyle w:val="a8"/>
        <w:tblpPr w:leftFromText="142" w:rightFromText="142" w:vertAnchor="text" w:tblpY="1"/>
        <w:tblOverlap w:val="never"/>
        <w:tblW w:w="0" w:type="auto"/>
        <w:tblCellMar>
          <w:top w:w="113" w:type="dxa"/>
          <w:bottom w:w="57" w:type="dxa"/>
        </w:tblCellMar>
        <w:tblLook w:val="04A0" w:firstRow="1" w:lastRow="0" w:firstColumn="1" w:lastColumn="0" w:noHBand="0" w:noVBand="1"/>
      </w:tblPr>
      <w:tblGrid>
        <w:gridCol w:w="1129"/>
        <w:gridCol w:w="3065"/>
        <w:gridCol w:w="1188"/>
        <w:gridCol w:w="3631"/>
      </w:tblGrid>
      <w:tr w:rsidR="00AF6B0F" w14:paraId="0FC49A65" w14:textId="77777777" w:rsidTr="00320A04">
        <w:tc>
          <w:tcPr>
            <w:tcW w:w="1129" w:type="dxa"/>
          </w:tcPr>
          <w:p w14:paraId="6B62037D" w14:textId="654BB91D" w:rsidR="00AF6B0F" w:rsidRDefault="00AF6B0F" w:rsidP="00320A04">
            <w:pPr>
              <w:jc w:val="distribute"/>
            </w:pPr>
            <w:r>
              <w:rPr>
                <w:rFonts w:hint="eastAsia"/>
              </w:rPr>
              <w:t>フリガナ</w:t>
            </w:r>
          </w:p>
        </w:tc>
        <w:tc>
          <w:tcPr>
            <w:tcW w:w="3065" w:type="dxa"/>
          </w:tcPr>
          <w:p w14:paraId="32FD79AD" w14:textId="76548239" w:rsidR="00AF6B0F" w:rsidRDefault="00AF6B0F" w:rsidP="00320A04"/>
        </w:tc>
        <w:tc>
          <w:tcPr>
            <w:tcW w:w="1188" w:type="dxa"/>
          </w:tcPr>
          <w:p w14:paraId="5FDE20F3" w14:textId="7DC56E1F" w:rsidR="00AF6B0F" w:rsidRDefault="00AF6B0F" w:rsidP="00320A04">
            <w:pPr>
              <w:jc w:val="distribute"/>
            </w:pPr>
            <w:r>
              <w:rPr>
                <w:rFonts w:hint="eastAsia"/>
              </w:rPr>
              <w:t>施設名</w:t>
            </w:r>
          </w:p>
        </w:tc>
        <w:tc>
          <w:tcPr>
            <w:tcW w:w="3631" w:type="dxa"/>
          </w:tcPr>
          <w:p w14:paraId="2A2CB265" w14:textId="520D3604" w:rsidR="00AF6B0F" w:rsidRDefault="00AF6B0F" w:rsidP="00320A04"/>
        </w:tc>
      </w:tr>
      <w:tr w:rsidR="00AF6B0F" w14:paraId="4218B1F4" w14:textId="77777777" w:rsidTr="00320A04">
        <w:tc>
          <w:tcPr>
            <w:tcW w:w="1129" w:type="dxa"/>
          </w:tcPr>
          <w:p w14:paraId="0516B35F" w14:textId="26C610AD" w:rsidR="00AF6B0F" w:rsidRDefault="00AF6B0F" w:rsidP="00320A04">
            <w:pPr>
              <w:jc w:val="distribute"/>
            </w:pPr>
            <w:r>
              <w:rPr>
                <w:rFonts w:hint="eastAsia"/>
              </w:rPr>
              <w:t>氏名</w:t>
            </w:r>
          </w:p>
        </w:tc>
        <w:tc>
          <w:tcPr>
            <w:tcW w:w="3065" w:type="dxa"/>
          </w:tcPr>
          <w:p w14:paraId="302B9045" w14:textId="77777777" w:rsidR="00AF6B0F" w:rsidRDefault="00AF6B0F" w:rsidP="00320A04"/>
        </w:tc>
        <w:tc>
          <w:tcPr>
            <w:tcW w:w="1188" w:type="dxa"/>
          </w:tcPr>
          <w:p w14:paraId="3B9158EC" w14:textId="27A28395" w:rsidR="00AF6B0F" w:rsidRDefault="00AF6B0F" w:rsidP="00320A04">
            <w:pPr>
              <w:jc w:val="distribute"/>
            </w:pPr>
            <w:r>
              <w:rPr>
                <w:rFonts w:hint="eastAsia"/>
              </w:rPr>
              <w:t>科名</w:t>
            </w:r>
          </w:p>
        </w:tc>
        <w:tc>
          <w:tcPr>
            <w:tcW w:w="3631" w:type="dxa"/>
          </w:tcPr>
          <w:p w14:paraId="52EBFB68" w14:textId="49EA4622" w:rsidR="00AF6B0F" w:rsidRDefault="00AF6B0F" w:rsidP="00320A04"/>
        </w:tc>
      </w:tr>
      <w:tr w:rsidR="00320A04" w14:paraId="37B8D4DC" w14:textId="77777777" w:rsidTr="00320A04">
        <w:tc>
          <w:tcPr>
            <w:tcW w:w="1129" w:type="dxa"/>
          </w:tcPr>
          <w:p w14:paraId="7EDC3280" w14:textId="24FEF32B" w:rsidR="00320A04" w:rsidRDefault="00320A04" w:rsidP="00320A04">
            <w:r>
              <w:rPr>
                <w:rFonts w:hint="eastAsia"/>
              </w:rPr>
              <w:t>E</w:t>
            </w:r>
            <w:r>
              <w:t>mail</w:t>
            </w:r>
          </w:p>
        </w:tc>
        <w:tc>
          <w:tcPr>
            <w:tcW w:w="3065" w:type="dxa"/>
          </w:tcPr>
          <w:p w14:paraId="105AA7E6" w14:textId="77777777" w:rsidR="00320A04" w:rsidRDefault="00320A04" w:rsidP="00320A04"/>
        </w:tc>
        <w:tc>
          <w:tcPr>
            <w:tcW w:w="1188" w:type="dxa"/>
            <w:vMerge w:val="restart"/>
          </w:tcPr>
          <w:p w14:paraId="3F2C77CC" w14:textId="77777777" w:rsidR="00320A04" w:rsidRDefault="00320A04" w:rsidP="00320A04">
            <w:pPr>
              <w:jc w:val="distribute"/>
            </w:pPr>
            <w:r>
              <w:rPr>
                <w:rFonts w:hint="eastAsia"/>
              </w:rPr>
              <w:t>所属住所</w:t>
            </w:r>
          </w:p>
        </w:tc>
        <w:tc>
          <w:tcPr>
            <w:tcW w:w="3631" w:type="dxa"/>
            <w:vMerge w:val="restart"/>
          </w:tcPr>
          <w:p w14:paraId="608A6105" w14:textId="631F3476" w:rsidR="00320A04" w:rsidRDefault="00320A04" w:rsidP="00320A04">
            <w:r>
              <w:rPr>
                <w:rFonts w:hint="eastAsia"/>
              </w:rPr>
              <w:t>〒　　　－</w:t>
            </w:r>
          </w:p>
        </w:tc>
      </w:tr>
      <w:tr w:rsidR="00320A04" w14:paraId="6850CCB2" w14:textId="77777777" w:rsidTr="00320A04">
        <w:trPr>
          <w:trHeight w:val="20"/>
        </w:trPr>
        <w:tc>
          <w:tcPr>
            <w:tcW w:w="1129" w:type="dxa"/>
          </w:tcPr>
          <w:p w14:paraId="35FE935C" w14:textId="63C3905C" w:rsidR="00320A04" w:rsidRDefault="00320A04" w:rsidP="00320A04">
            <w:pPr>
              <w:jc w:val="distribute"/>
            </w:pPr>
            <w:r>
              <w:rPr>
                <w:rFonts w:hint="eastAsia"/>
              </w:rPr>
              <w:t>会員番号</w:t>
            </w:r>
          </w:p>
        </w:tc>
        <w:tc>
          <w:tcPr>
            <w:tcW w:w="3065" w:type="dxa"/>
          </w:tcPr>
          <w:p w14:paraId="48CE6209" w14:textId="38DE6727" w:rsidR="00320A04" w:rsidRDefault="00320A04" w:rsidP="00320A04">
            <w:r>
              <w:rPr>
                <w:rFonts w:hint="eastAsia"/>
              </w:rPr>
              <w:t xml:space="preserve">　　　</w:t>
            </w:r>
          </w:p>
        </w:tc>
        <w:tc>
          <w:tcPr>
            <w:tcW w:w="1188" w:type="dxa"/>
            <w:vMerge/>
          </w:tcPr>
          <w:p w14:paraId="51A5DD14" w14:textId="77777777" w:rsidR="00320A04" w:rsidRDefault="00320A04" w:rsidP="00320A04"/>
        </w:tc>
        <w:tc>
          <w:tcPr>
            <w:tcW w:w="3631" w:type="dxa"/>
            <w:vMerge/>
          </w:tcPr>
          <w:p w14:paraId="0267EF37" w14:textId="17D7ECD8" w:rsidR="00320A04" w:rsidRDefault="00320A04" w:rsidP="00320A04"/>
        </w:tc>
      </w:tr>
      <w:tr w:rsidR="00AF6B0F" w14:paraId="1AB50527" w14:textId="77777777" w:rsidTr="00320A04">
        <w:trPr>
          <w:trHeight w:val="2667"/>
        </w:trPr>
        <w:tc>
          <w:tcPr>
            <w:tcW w:w="9013" w:type="dxa"/>
            <w:gridSpan w:val="4"/>
          </w:tcPr>
          <w:p w14:paraId="4E23B234" w14:textId="7C266596" w:rsidR="00AF6B0F" w:rsidRDefault="00AF6B0F" w:rsidP="00320A04">
            <w:r>
              <w:rPr>
                <w:rFonts w:hint="eastAsia"/>
              </w:rPr>
              <w:t>略歴</w:t>
            </w:r>
          </w:p>
        </w:tc>
      </w:tr>
      <w:tr w:rsidR="00AF6B0F" w14:paraId="0516F71A" w14:textId="77777777" w:rsidTr="00320A04">
        <w:trPr>
          <w:trHeight w:val="2382"/>
        </w:trPr>
        <w:tc>
          <w:tcPr>
            <w:tcW w:w="9013" w:type="dxa"/>
            <w:gridSpan w:val="4"/>
          </w:tcPr>
          <w:p w14:paraId="2C70F941" w14:textId="522BFDC6" w:rsidR="00AF6B0F" w:rsidRDefault="00320A04" w:rsidP="00320A04">
            <w:r>
              <w:rPr>
                <w:rFonts w:hint="eastAsia"/>
              </w:rPr>
              <w:t>現在興味を持って取り組んでいる分野</w:t>
            </w:r>
          </w:p>
        </w:tc>
      </w:tr>
      <w:tr w:rsidR="00AF6B0F" w14:paraId="5C2D5E1F" w14:textId="77777777" w:rsidTr="00320A04">
        <w:trPr>
          <w:trHeight w:val="4250"/>
        </w:trPr>
        <w:tc>
          <w:tcPr>
            <w:tcW w:w="9013" w:type="dxa"/>
            <w:gridSpan w:val="4"/>
          </w:tcPr>
          <w:p w14:paraId="681A8356" w14:textId="146A53A3" w:rsidR="00AF6B0F" w:rsidRDefault="00A44B33" w:rsidP="00320A04">
            <w:r>
              <w:rPr>
                <w:rFonts w:hint="eastAsia"/>
              </w:rPr>
              <w:t>座談会で特に伝えたいこと</w:t>
            </w:r>
          </w:p>
        </w:tc>
      </w:tr>
    </w:tbl>
    <w:p w14:paraId="72DC2A17" w14:textId="77777777" w:rsidR="00AE7C00" w:rsidRPr="008B2C34" w:rsidRDefault="00AE7C00" w:rsidP="00320A04">
      <w:pPr>
        <w:jc w:val="center"/>
        <w:rPr>
          <w:b/>
          <w:bCs/>
          <w:sz w:val="2"/>
          <w:szCs w:val="2"/>
        </w:rPr>
      </w:pPr>
    </w:p>
    <w:sectPr w:rsidR="00AE7C00" w:rsidRPr="008B2C34" w:rsidSect="007E52DF">
      <w:pgSz w:w="11906" w:h="16838" w:code="9"/>
      <w:pgMar w:top="851" w:right="1418" w:bottom="709" w:left="1418" w:header="851" w:footer="992" w:gutter="0"/>
      <w:cols w:space="425"/>
      <w:docGrid w:type="lines" w:linePitch="31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5EAEB9" w14:textId="77777777" w:rsidR="0019334B" w:rsidRDefault="0019334B" w:rsidP="00D935C6">
      <w:r>
        <w:separator/>
      </w:r>
    </w:p>
  </w:endnote>
  <w:endnote w:type="continuationSeparator" w:id="0">
    <w:p w14:paraId="535146B9" w14:textId="77777777" w:rsidR="0019334B" w:rsidRDefault="0019334B" w:rsidP="00D935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656CC9" w14:textId="77777777" w:rsidR="0019334B" w:rsidRDefault="0019334B" w:rsidP="00D935C6">
      <w:r>
        <w:separator/>
      </w:r>
    </w:p>
  </w:footnote>
  <w:footnote w:type="continuationSeparator" w:id="0">
    <w:p w14:paraId="70C2BF59" w14:textId="77777777" w:rsidR="0019334B" w:rsidRDefault="0019334B" w:rsidP="00D935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AA473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357D2"/>
    <w:multiLevelType w:val="hybridMultilevel"/>
    <w:tmpl w:val="65108E80"/>
    <w:lvl w:ilvl="0" w:tplc="841EF026">
      <w:start w:val="1"/>
      <w:numFmt w:val="decimal"/>
      <w:lvlText w:val="%1)"/>
      <w:lvlJc w:val="left"/>
      <w:pPr>
        <w:tabs>
          <w:tab w:val="num" w:pos="643"/>
        </w:tabs>
        <w:ind w:left="64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23"/>
        </w:tabs>
        <w:ind w:left="1123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43"/>
        </w:tabs>
        <w:ind w:left="1543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63"/>
        </w:tabs>
        <w:ind w:left="1963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83"/>
        </w:tabs>
        <w:ind w:left="2383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03"/>
        </w:tabs>
        <w:ind w:left="2803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23"/>
        </w:tabs>
        <w:ind w:left="3223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43"/>
        </w:tabs>
        <w:ind w:left="3643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63"/>
        </w:tabs>
        <w:ind w:left="4063" w:hanging="420"/>
      </w:pPr>
    </w:lvl>
  </w:abstractNum>
  <w:abstractNum w:abstractNumId="2" w15:restartNumberingAfterBreak="0">
    <w:nsid w:val="06CA25C8"/>
    <w:multiLevelType w:val="hybridMultilevel"/>
    <w:tmpl w:val="5C2C684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1ADE66D4"/>
    <w:multiLevelType w:val="hybridMultilevel"/>
    <w:tmpl w:val="1EA2861A"/>
    <w:lvl w:ilvl="0" w:tplc="0016A1E0">
      <w:start w:val="1"/>
      <w:numFmt w:val="decimalEnclosedCircle"/>
      <w:lvlText w:val="%1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E54388B"/>
    <w:multiLevelType w:val="hybridMultilevel"/>
    <w:tmpl w:val="4F96BD56"/>
    <w:lvl w:ilvl="0" w:tplc="FAB0C3E8">
      <w:start w:val="1"/>
      <w:numFmt w:val="decimalEnclosedCircle"/>
      <w:lvlText w:val="%1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238C60A7"/>
    <w:multiLevelType w:val="hybridMultilevel"/>
    <w:tmpl w:val="5F1C41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EB860A7"/>
    <w:multiLevelType w:val="hybridMultilevel"/>
    <w:tmpl w:val="AB0A50AE"/>
    <w:lvl w:ilvl="0" w:tplc="F49A80F4">
      <w:start w:val="1"/>
      <w:numFmt w:val="decimalEnclosedCircle"/>
      <w:lvlText w:val="%1"/>
      <w:lvlJc w:val="left"/>
      <w:pPr>
        <w:tabs>
          <w:tab w:val="num" w:pos="784"/>
        </w:tabs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64"/>
        </w:tabs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684"/>
        </w:tabs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4"/>
        </w:tabs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524"/>
        </w:tabs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944"/>
        </w:tabs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4"/>
        </w:tabs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784"/>
        </w:tabs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204"/>
        </w:tabs>
        <w:ind w:left="4204" w:hanging="420"/>
      </w:pPr>
    </w:lvl>
  </w:abstractNum>
  <w:abstractNum w:abstractNumId="7" w15:restartNumberingAfterBreak="0">
    <w:nsid w:val="42550216"/>
    <w:multiLevelType w:val="hybridMultilevel"/>
    <w:tmpl w:val="206AF194"/>
    <w:lvl w:ilvl="0" w:tplc="FF9EF922">
      <w:numFmt w:val="bullet"/>
      <w:lvlText w:val="・"/>
      <w:lvlJc w:val="left"/>
      <w:pPr>
        <w:tabs>
          <w:tab w:val="num" w:pos="748"/>
        </w:tabs>
        <w:ind w:left="748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228"/>
        </w:tabs>
        <w:ind w:left="122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48"/>
        </w:tabs>
        <w:ind w:left="16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68"/>
        </w:tabs>
        <w:ind w:left="206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488"/>
        </w:tabs>
        <w:ind w:left="248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908"/>
        </w:tabs>
        <w:ind w:left="29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28"/>
        </w:tabs>
        <w:ind w:left="332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48"/>
        </w:tabs>
        <w:ind w:left="374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168"/>
        </w:tabs>
        <w:ind w:left="4168" w:hanging="420"/>
      </w:pPr>
      <w:rPr>
        <w:rFonts w:ascii="Wingdings" w:hAnsi="Wingdings" w:hint="default"/>
      </w:rPr>
    </w:lvl>
  </w:abstractNum>
  <w:abstractNum w:abstractNumId="8" w15:restartNumberingAfterBreak="0">
    <w:nsid w:val="44BD3908"/>
    <w:multiLevelType w:val="hybridMultilevel"/>
    <w:tmpl w:val="8BE437D0"/>
    <w:lvl w:ilvl="0" w:tplc="0016A1E0">
      <w:start w:val="1"/>
      <w:numFmt w:val="decimalEnclosedCircle"/>
      <w:lvlText w:val="%1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A887D15"/>
    <w:multiLevelType w:val="hybridMultilevel"/>
    <w:tmpl w:val="A01CC82C"/>
    <w:lvl w:ilvl="0" w:tplc="CBAC1AE6">
      <w:start w:val="1"/>
      <w:numFmt w:val="bullet"/>
      <w:lvlText w:val=""/>
      <w:lvlJc w:val="left"/>
      <w:pPr>
        <w:tabs>
          <w:tab w:val="num" w:pos="962"/>
        </w:tabs>
        <w:ind w:left="962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1382"/>
        </w:tabs>
        <w:ind w:left="13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02"/>
        </w:tabs>
        <w:ind w:left="18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22"/>
        </w:tabs>
        <w:ind w:left="22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642"/>
        </w:tabs>
        <w:ind w:left="26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062"/>
        </w:tabs>
        <w:ind w:left="30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82"/>
        </w:tabs>
        <w:ind w:left="34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02"/>
        </w:tabs>
        <w:ind w:left="39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322"/>
        </w:tabs>
        <w:ind w:left="4322" w:hanging="420"/>
      </w:pPr>
      <w:rPr>
        <w:rFonts w:ascii="Wingdings" w:hAnsi="Wingdings" w:hint="default"/>
      </w:rPr>
    </w:lvl>
  </w:abstractNum>
  <w:abstractNum w:abstractNumId="10" w15:restartNumberingAfterBreak="0">
    <w:nsid w:val="660B7F74"/>
    <w:multiLevelType w:val="hybridMultilevel"/>
    <w:tmpl w:val="A636EDB4"/>
    <w:lvl w:ilvl="0" w:tplc="2D7079B0">
      <w:start w:val="1"/>
      <w:numFmt w:val="decimal"/>
      <w:lvlText w:val="%1）"/>
      <w:lvlJc w:val="left"/>
      <w:pPr>
        <w:tabs>
          <w:tab w:val="num" w:pos="2228"/>
        </w:tabs>
        <w:ind w:left="2228" w:hanging="810"/>
      </w:pPr>
    </w:lvl>
    <w:lvl w:ilvl="1" w:tplc="91BC852E">
      <w:start w:val="1"/>
      <w:numFmt w:val="lowerLetter"/>
      <w:lvlText w:val="%2．"/>
      <w:lvlJc w:val="left"/>
      <w:pPr>
        <w:tabs>
          <w:tab w:val="num" w:pos="-3892"/>
        </w:tabs>
        <w:ind w:left="-3892" w:hanging="420"/>
      </w:pPr>
    </w:lvl>
    <w:lvl w:ilvl="2" w:tplc="04090011">
      <w:start w:val="1"/>
      <w:numFmt w:val="decimal"/>
      <w:lvlText w:val="%3."/>
      <w:lvlJc w:val="left"/>
      <w:pPr>
        <w:tabs>
          <w:tab w:val="num" w:pos="-3652"/>
        </w:tabs>
        <w:ind w:left="-3652" w:hanging="360"/>
      </w:pPr>
    </w:lvl>
    <w:lvl w:ilvl="3" w:tplc="0409000F">
      <w:start w:val="1"/>
      <w:numFmt w:val="decimal"/>
      <w:lvlText w:val="%4."/>
      <w:lvlJc w:val="left"/>
      <w:pPr>
        <w:tabs>
          <w:tab w:val="num" w:pos="-2932"/>
        </w:tabs>
        <w:ind w:left="-2932" w:hanging="360"/>
      </w:pPr>
    </w:lvl>
    <w:lvl w:ilvl="4" w:tplc="04090017">
      <w:start w:val="1"/>
      <w:numFmt w:val="decimal"/>
      <w:lvlText w:val="%5."/>
      <w:lvlJc w:val="left"/>
      <w:pPr>
        <w:tabs>
          <w:tab w:val="num" w:pos="-2212"/>
        </w:tabs>
        <w:ind w:left="-2212" w:hanging="360"/>
      </w:pPr>
    </w:lvl>
    <w:lvl w:ilvl="5" w:tplc="04090011">
      <w:start w:val="1"/>
      <w:numFmt w:val="decimal"/>
      <w:lvlText w:val="%6."/>
      <w:lvlJc w:val="left"/>
      <w:pPr>
        <w:tabs>
          <w:tab w:val="num" w:pos="-1492"/>
        </w:tabs>
        <w:ind w:left="-1492" w:hanging="360"/>
      </w:pPr>
    </w:lvl>
    <w:lvl w:ilvl="6" w:tplc="0409000F">
      <w:start w:val="1"/>
      <w:numFmt w:val="decimal"/>
      <w:lvlText w:val="%7."/>
      <w:lvlJc w:val="left"/>
      <w:pPr>
        <w:tabs>
          <w:tab w:val="num" w:pos="-772"/>
        </w:tabs>
        <w:ind w:left="-772" w:hanging="360"/>
      </w:pPr>
    </w:lvl>
    <w:lvl w:ilvl="7" w:tplc="04090017">
      <w:start w:val="1"/>
      <w:numFmt w:val="decimal"/>
      <w:lvlText w:val="%8."/>
      <w:lvlJc w:val="left"/>
      <w:pPr>
        <w:tabs>
          <w:tab w:val="num" w:pos="-52"/>
        </w:tabs>
        <w:ind w:left="-52" w:hanging="360"/>
      </w:pPr>
    </w:lvl>
    <w:lvl w:ilvl="8" w:tplc="04090011">
      <w:start w:val="1"/>
      <w:numFmt w:val="decimal"/>
      <w:lvlText w:val="%9."/>
      <w:lvlJc w:val="left"/>
      <w:pPr>
        <w:tabs>
          <w:tab w:val="num" w:pos="668"/>
        </w:tabs>
        <w:ind w:left="668" w:hanging="360"/>
      </w:pPr>
    </w:lvl>
  </w:abstractNum>
  <w:abstractNum w:abstractNumId="11" w15:restartNumberingAfterBreak="0">
    <w:nsid w:val="691E788C"/>
    <w:multiLevelType w:val="hybridMultilevel"/>
    <w:tmpl w:val="A536AAF4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2" w15:restartNumberingAfterBreak="0">
    <w:nsid w:val="7F9E1ABE"/>
    <w:multiLevelType w:val="hybridMultilevel"/>
    <w:tmpl w:val="09B486E0"/>
    <w:lvl w:ilvl="0" w:tplc="425EA694">
      <w:start w:val="1"/>
      <w:numFmt w:val="decimalEnclosedCircle"/>
      <w:lvlText w:val="%1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</w:lvl>
  </w:abstractNum>
  <w:num w:numId="1" w16cid:durableId="444428664">
    <w:abstractNumId w:val="7"/>
  </w:num>
  <w:num w:numId="2" w16cid:durableId="1268271356">
    <w:abstractNumId w:val="10"/>
  </w:num>
  <w:num w:numId="3" w16cid:durableId="746656333">
    <w:abstractNumId w:val="4"/>
  </w:num>
  <w:num w:numId="4" w16cid:durableId="390691904">
    <w:abstractNumId w:val="12"/>
  </w:num>
  <w:num w:numId="5" w16cid:durableId="718281031">
    <w:abstractNumId w:val="9"/>
  </w:num>
  <w:num w:numId="6" w16cid:durableId="1951620893">
    <w:abstractNumId w:val="1"/>
  </w:num>
  <w:num w:numId="7" w16cid:durableId="684018030">
    <w:abstractNumId w:val="6"/>
  </w:num>
  <w:num w:numId="8" w16cid:durableId="1794978830">
    <w:abstractNumId w:val="0"/>
  </w:num>
  <w:num w:numId="9" w16cid:durableId="1390109950">
    <w:abstractNumId w:val="5"/>
  </w:num>
  <w:num w:numId="10" w16cid:durableId="1895584042">
    <w:abstractNumId w:val="8"/>
  </w:num>
  <w:num w:numId="11" w16cid:durableId="792286267">
    <w:abstractNumId w:val="3"/>
  </w:num>
  <w:num w:numId="12" w16cid:durableId="500899074">
    <w:abstractNumId w:val="2"/>
  </w:num>
  <w:num w:numId="13" w16cid:durableId="29271387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59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Dc0MTGzMDQyMbFU0lEKTi0uzszPAykwrAUAJOOxqSwAAAA="/>
  </w:docVars>
  <w:rsids>
    <w:rsidRoot w:val="00212B9A"/>
    <w:rsid w:val="00025E25"/>
    <w:rsid w:val="00055704"/>
    <w:rsid w:val="00065608"/>
    <w:rsid w:val="000A3B6D"/>
    <w:rsid w:val="000E2EF1"/>
    <w:rsid w:val="0019334B"/>
    <w:rsid w:val="001A1799"/>
    <w:rsid w:val="001F4E19"/>
    <w:rsid w:val="002071B9"/>
    <w:rsid w:val="00212B9A"/>
    <w:rsid w:val="0024671C"/>
    <w:rsid w:val="002770B9"/>
    <w:rsid w:val="002F2E52"/>
    <w:rsid w:val="002F5536"/>
    <w:rsid w:val="00302B28"/>
    <w:rsid w:val="00320A04"/>
    <w:rsid w:val="0032677F"/>
    <w:rsid w:val="003303B1"/>
    <w:rsid w:val="003B6AFA"/>
    <w:rsid w:val="003F18ED"/>
    <w:rsid w:val="00414A28"/>
    <w:rsid w:val="00416BD5"/>
    <w:rsid w:val="00433D77"/>
    <w:rsid w:val="00437F9D"/>
    <w:rsid w:val="00451592"/>
    <w:rsid w:val="004E6214"/>
    <w:rsid w:val="005241C0"/>
    <w:rsid w:val="00552FFA"/>
    <w:rsid w:val="00583D37"/>
    <w:rsid w:val="00587E03"/>
    <w:rsid w:val="005C52E9"/>
    <w:rsid w:val="00611F8A"/>
    <w:rsid w:val="006132C7"/>
    <w:rsid w:val="00660EBB"/>
    <w:rsid w:val="00661686"/>
    <w:rsid w:val="006844D8"/>
    <w:rsid w:val="006911CE"/>
    <w:rsid w:val="0075417F"/>
    <w:rsid w:val="00772280"/>
    <w:rsid w:val="00787FA9"/>
    <w:rsid w:val="007A2562"/>
    <w:rsid w:val="007D6B3E"/>
    <w:rsid w:val="007E4CB7"/>
    <w:rsid w:val="007E52DF"/>
    <w:rsid w:val="00807DEB"/>
    <w:rsid w:val="008365DA"/>
    <w:rsid w:val="008B2C34"/>
    <w:rsid w:val="008C16D4"/>
    <w:rsid w:val="008E2F13"/>
    <w:rsid w:val="008E73A9"/>
    <w:rsid w:val="00911328"/>
    <w:rsid w:val="009135C6"/>
    <w:rsid w:val="00934CD8"/>
    <w:rsid w:val="00947A22"/>
    <w:rsid w:val="00954EED"/>
    <w:rsid w:val="009F4277"/>
    <w:rsid w:val="009F5FAB"/>
    <w:rsid w:val="00A06D8A"/>
    <w:rsid w:val="00A234C0"/>
    <w:rsid w:val="00A44B33"/>
    <w:rsid w:val="00A72E91"/>
    <w:rsid w:val="00AB32E9"/>
    <w:rsid w:val="00AB659D"/>
    <w:rsid w:val="00AE5709"/>
    <w:rsid w:val="00AE6619"/>
    <w:rsid w:val="00AE7C00"/>
    <w:rsid w:val="00AF6B0F"/>
    <w:rsid w:val="00B25FB8"/>
    <w:rsid w:val="00B361FD"/>
    <w:rsid w:val="00B83BFE"/>
    <w:rsid w:val="00BA4E0F"/>
    <w:rsid w:val="00BE1002"/>
    <w:rsid w:val="00C0575A"/>
    <w:rsid w:val="00C1059D"/>
    <w:rsid w:val="00C137C2"/>
    <w:rsid w:val="00C2410E"/>
    <w:rsid w:val="00CC4335"/>
    <w:rsid w:val="00CD49BF"/>
    <w:rsid w:val="00D142B0"/>
    <w:rsid w:val="00D57E84"/>
    <w:rsid w:val="00D66185"/>
    <w:rsid w:val="00D67CBB"/>
    <w:rsid w:val="00D80DB2"/>
    <w:rsid w:val="00D935C6"/>
    <w:rsid w:val="00D94188"/>
    <w:rsid w:val="00D97A4A"/>
    <w:rsid w:val="00E21F89"/>
    <w:rsid w:val="00E477C2"/>
    <w:rsid w:val="00E67571"/>
    <w:rsid w:val="00E84991"/>
    <w:rsid w:val="00EC6B40"/>
    <w:rsid w:val="00EF66A1"/>
    <w:rsid w:val="00F304B1"/>
    <w:rsid w:val="00F50571"/>
    <w:rsid w:val="00F57300"/>
    <w:rsid w:val="00F624D2"/>
    <w:rsid w:val="00F92079"/>
    <w:rsid w:val="00FB260E"/>
    <w:rsid w:val="00FD4824"/>
    <w:rsid w:val="00FF1EFC"/>
    <w:rsid w:val="00FF7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82291A2"/>
  <w15:chartTrackingRefBased/>
  <w15:docId w15:val="{4032507A-8241-4A3C-B72D-EB9C16A3F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365DA"/>
    <w:pPr>
      <w:widowControl w:val="0"/>
      <w:snapToGrid w:val="0"/>
      <w:jc w:val="both"/>
    </w:pPr>
    <w:rPr>
      <w:rFonts w:asciiTheme="minorHAnsi" w:eastAsiaTheme="minorEastAsia" w:hAnsiTheme="minorHAns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D935C6"/>
    <w:pPr>
      <w:tabs>
        <w:tab w:val="center" w:pos="4252"/>
        <w:tab w:val="right" w:pos="8504"/>
      </w:tabs>
    </w:pPr>
  </w:style>
  <w:style w:type="character" w:customStyle="1" w:styleId="a4">
    <w:name w:val="ヘッダー (文字)"/>
    <w:link w:val="a3"/>
    <w:rsid w:val="00D935C6"/>
    <w:rPr>
      <w:kern w:val="2"/>
      <w:sz w:val="21"/>
      <w:szCs w:val="24"/>
    </w:rPr>
  </w:style>
  <w:style w:type="paragraph" w:styleId="a5">
    <w:name w:val="footer"/>
    <w:basedOn w:val="a"/>
    <w:link w:val="a6"/>
    <w:rsid w:val="00D935C6"/>
    <w:pPr>
      <w:tabs>
        <w:tab w:val="center" w:pos="4252"/>
        <w:tab w:val="right" w:pos="8504"/>
      </w:tabs>
    </w:pPr>
  </w:style>
  <w:style w:type="character" w:customStyle="1" w:styleId="a6">
    <w:name w:val="フッター (文字)"/>
    <w:link w:val="a5"/>
    <w:rsid w:val="00D935C6"/>
    <w:rPr>
      <w:kern w:val="2"/>
      <w:sz w:val="21"/>
      <w:szCs w:val="24"/>
    </w:rPr>
  </w:style>
  <w:style w:type="paragraph" w:styleId="a7">
    <w:name w:val="List Paragraph"/>
    <w:basedOn w:val="a"/>
    <w:uiPriority w:val="34"/>
    <w:qFormat/>
    <w:rsid w:val="007E52DF"/>
    <w:pPr>
      <w:ind w:leftChars="400" w:left="840"/>
    </w:pPr>
  </w:style>
  <w:style w:type="table" w:styleId="a8">
    <w:name w:val="Table Grid"/>
    <w:basedOn w:val="a1"/>
    <w:rsid w:val="008365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682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游ゴシック・明朝">
      <a:majorFont>
        <a:latin typeface="游ゴシック"/>
        <a:ea typeface="游ゴシック"/>
        <a:cs typeface=""/>
      </a:majorFont>
      <a:minorFont>
        <a:latin typeface="游明朝"/>
        <a:ea typeface="游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0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織田賞(日本肝臓学会賞)等の会告について</vt:lpstr>
    </vt:vector>
  </TitlesOfParts>
  <Company> </Company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織田賞(日本肝臓学会賞)等の会告について</dc:title>
  <dc:subject/>
  <dc:creator>日本肝臓学会</dc:creator>
  <cp:keywords/>
  <dc:description/>
  <cp:lastModifiedBy>user01</cp:lastModifiedBy>
  <cp:revision>4</cp:revision>
  <cp:lastPrinted>2022-04-06T06:09:00Z</cp:lastPrinted>
  <dcterms:created xsi:type="dcterms:W3CDTF">2025-09-04T01:43:00Z</dcterms:created>
  <dcterms:modified xsi:type="dcterms:W3CDTF">2025-09-04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79a41a5ec254deec69269666a648f8d6d752d14ecebc0f9073831735f44a16</vt:lpwstr>
  </property>
</Properties>
</file>